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3B0B80" w14:textId="2C0B94D9" w:rsidR="00B93C77" w:rsidRDefault="00715C48">
      <w:pPr>
        <w:pStyle w:val="Title"/>
      </w:pPr>
      <w:r>
        <w:t xml:space="preserve">Feedback for Project Number </w:t>
      </w:r>
      <w:r w:rsidR="00261DFD">
        <w:t>9</w:t>
      </w:r>
    </w:p>
    <w:p w14:paraId="6534E804" w14:textId="77777777" w:rsidR="00B93C77" w:rsidRDefault="00715C48">
      <w:pPr>
        <w:pStyle w:val="Heading2"/>
      </w:pPr>
      <w:bookmarkStart w:id="0" w:name="instructions"/>
      <w:r>
        <w:t>Instructions</w:t>
      </w:r>
    </w:p>
    <w:p w14:paraId="39B5DC56" w14:textId="77777777" w:rsidR="00B93C77" w:rsidRDefault="00715C48">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10D2A4E3" w14:textId="77777777" w:rsidR="00B93C77" w:rsidRDefault="00715C48">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w:t>
      </w:r>
      <w:r>
        <w:t xml:space="preserve">itique_of_Project##.docx’. Once you are finished, e-mail me both documents (one document per critique) and I will upload them to the ‘Peer_Reviewed_Work’ folder so that your peers can view them. Do not e-mail me the .Rmd file. These reviews are due by </w:t>
      </w:r>
      <w:r>
        <w:rPr>
          <w:b/>
        </w:rPr>
        <w:t>Frid</w:t>
      </w:r>
      <w:r>
        <w:rPr>
          <w:b/>
        </w:rPr>
        <w:t>ay, March 26th at 5:30pm CST</w:t>
      </w:r>
      <w:r>
        <w:t>. For ease you can use this markdown file to fill out your responses and knit which will produce a word document for you.</w:t>
      </w:r>
    </w:p>
    <w:p w14:paraId="7C0C638A" w14:textId="77777777" w:rsidR="00B93C77" w:rsidRDefault="00715C48">
      <w:pPr>
        <w:pStyle w:val="Heading2"/>
      </w:pPr>
      <w:bookmarkStart w:id="1" w:name="feedback-below"/>
      <w:bookmarkEnd w:id="0"/>
      <w:r>
        <w:t>Feedback Below</w:t>
      </w:r>
    </w:p>
    <w:p w14:paraId="0253A57D" w14:textId="611ED0FB" w:rsidR="00B93C77" w:rsidRDefault="00715C48">
      <w:pPr>
        <w:pStyle w:val="FirstParagraph"/>
      </w:pPr>
      <w:r>
        <w:rPr>
          <w:b/>
        </w:rPr>
        <w:t>What is their topic on?</w:t>
      </w:r>
      <w:r w:rsidR="009370E3">
        <w:rPr>
          <w:b/>
        </w:rPr>
        <w:t xml:space="preserve"> Which Bowling Ball Company is the </w:t>
      </w:r>
      <w:proofErr w:type="gramStart"/>
      <w:r w:rsidR="009370E3">
        <w:rPr>
          <w:b/>
        </w:rPr>
        <w:t>Best</w:t>
      </w:r>
      <w:proofErr w:type="gramEnd"/>
    </w:p>
    <w:p w14:paraId="5E0065BB" w14:textId="69364978" w:rsidR="00B93C77" w:rsidRPr="009370E3" w:rsidRDefault="00715C48">
      <w:pPr>
        <w:pStyle w:val="Compact"/>
        <w:numPr>
          <w:ilvl w:val="0"/>
          <w:numId w:val="2"/>
        </w:numPr>
      </w:pPr>
      <w:r>
        <w:rPr>
          <w:i/>
        </w:rPr>
        <w:t>Is the title consistent with the topic?</w:t>
      </w:r>
      <w:r w:rsidR="009370E3">
        <w:rPr>
          <w:i/>
        </w:rPr>
        <w:t xml:space="preserve"> </w:t>
      </w:r>
    </w:p>
    <w:p w14:paraId="62AD7C26" w14:textId="3BD8B303" w:rsidR="009370E3" w:rsidRPr="009370E3" w:rsidRDefault="009370E3" w:rsidP="009370E3">
      <w:pPr>
        <w:pStyle w:val="Compact"/>
        <w:numPr>
          <w:ilvl w:val="1"/>
          <w:numId w:val="2"/>
        </w:numPr>
        <w:rPr>
          <w:iCs/>
        </w:rPr>
      </w:pPr>
      <w:r w:rsidRPr="009370E3">
        <w:rPr>
          <w:iCs/>
        </w:rPr>
        <w:t>Yes</w:t>
      </w:r>
    </w:p>
    <w:p w14:paraId="504B8F0D" w14:textId="76441D33" w:rsidR="00B93C77" w:rsidRPr="009370E3" w:rsidRDefault="00715C48">
      <w:pPr>
        <w:pStyle w:val="Compact"/>
        <w:numPr>
          <w:ilvl w:val="0"/>
          <w:numId w:val="2"/>
        </w:numPr>
      </w:pPr>
      <w:r>
        <w:rPr>
          <w:i/>
        </w:rPr>
        <w:t xml:space="preserve">In other </w:t>
      </w:r>
      <w:proofErr w:type="gramStart"/>
      <w:r>
        <w:rPr>
          <w:i/>
        </w:rPr>
        <w:t>words</w:t>
      </w:r>
      <w:proofErr w:type="gramEnd"/>
      <w:r>
        <w:rPr>
          <w:i/>
        </w:rPr>
        <w:t xml:space="preserve"> does the tit</w:t>
      </w:r>
      <w:r>
        <w:rPr>
          <w:i/>
        </w:rPr>
        <w:t>le make sense for the project?</w:t>
      </w:r>
    </w:p>
    <w:p w14:paraId="2E211C93" w14:textId="06F74D9B" w:rsidR="009370E3" w:rsidRDefault="009370E3" w:rsidP="009370E3">
      <w:pPr>
        <w:pStyle w:val="Compact"/>
        <w:numPr>
          <w:ilvl w:val="1"/>
          <w:numId w:val="2"/>
        </w:numPr>
      </w:pPr>
      <w:r>
        <w:rPr>
          <w:iCs/>
        </w:rPr>
        <w:t>Yes</w:t>
      </w:r>
    </w:p>
    <w:p w14:paraId="7DBBC793" w14:textId="77777777" w:rsidR="00B93C77" w:rsidRDefault="00715C48">
      <w:pPr>
        <w:pStyle w:val="FirstParagraph"/>
      </w:pPr>
      <w:r>
        <w:rPr>
          <w:b/>
        </w:rPr>
        <w:t>Are the objectives of the project clearly identifiable?</w:t>
      </w:r>
    </w:p>
    <w:p w14:paraId="27E45B26" w14:textId="5868DA45" w:rsidR="00B93C77" w:rsidRPr="009370E3" w:rsidRDefault="00715C48">
      <w:pPr>
        <w:pStyle w:val="Compact"/>
        <w:numPr>
          <w:ilvl w:val="0"/>
          <w:numId w:val="3"/>
        </w:numPr>
      </w:pPr>
      <w:r>
        <w:rPr>
          <w:i/>
        </w:rPr>
        <w:t>What are they wanting to study?</w:t>
      </w:r>
    </w:p>
    <w:p w14:paraId="498A744A" w14:textId="6D1B6358" w:rsidR="009370E3" w:rsidRDefault="009370E3" w:rsidP="009370E3">
      <w:pPr>
        <w:pStyle w:val="Compact"/>
        <w:numPr>
          <w:ilvl w:val="1"/>
          <w:numId w:val="3"/>
        </w:numPr>
      </w:pPr>
      <w:r>
        <w:rPr>
          <w:iCs/>
        </w:rPr>
        <w:t>Which Bowling Ball company is the best based on the statistics of player that are sponsored by bowling ball companies</w:t>
      </w:r>
      <w:r w:rsidR="00D10AAD">
        <w:rPr>
          <w:iCs/>
        </w:rPr>
        <w:t xml:space="preserve"> that are cashing and winning </w:t>
      </w:r>
      <w:proofErr w:type="gramStart"/>
      <w:r w:rsidR="00D10AAD">
        <w:rPr>
          <w:iCs/>
        </w:rPr>
        <w:t>titles</w:t>
      </w:r>
      <w:proofErr w:type="gramEnd"/>
    </w:p>
    <w:p w14:paraId="7E89874F" w14:textId="34D1EB29" w:rsidR="00B93C77" w:rsidRPr="009370E3" w:rsidRDefault="00715C48">
      <w:pPr>
        <w:pStyle w:val="Compact"/>
        <w:numPr>
          <w:ilvl w:val="0"/>
          <w:numId w:val="3"/>
        </w:numPr>
      </w:pPr>
      <w:r>
        <w:rPr>
          <w:i/>
        </w:rPr>
        <w:t>What is the motivation of this project?</w:t>
      </w:r>
    </w:p>
    <w:p w14:paraId="743749CD" w14:textId="4CCDA709" w:rsidR="009370E3" w:rsidRDefault="009370E3" w:rsidP="009370E3">
      <w:pPr>
        <w:pStyle w:val="Compact"/>
        <w:numPr>
          <w:ilvl w:val="1"/>
          <w:numId w:val="3"/>
        </w:numPr>
      </w:pPr>
      <w:r>
        <w:rPr>
          <w:iCs/>
        </w:rPr>
        <w:t xml:space="preserve">The presenter is </w:t>
      </w:r>
      <w:r w:rsidR="00327BB2">
        <w:rPr>
          <w:iCs/>
        </w:rPr>
        <w:t>an</w:t>
      </w:r>
      <w:r>
        <w:rPr>
          <w:iCs/>
        </w:rPr>
        <w:t xml:space="preserve"> </w:t>
      </w:r>
      <w:r w:rsidR="00327BB2">
        <w:rPr>
          <w:iCs/>
        </w:rPr>
        <w:t>18-year</w:t>
      </w:r>
      <w:r w:rsidR="00B57BEC">
        <w:rPr>
          <w:iCs/>
        </w:rPr>
        <w:t xml:space="preserve"> bowler with aspirations of becoming a pro bowler and becoming sponsored by bowling ball brand.  </w:t>
      </w:r>
    </w:p>
    <w:p w14:paraId="7D18DEFA" w14:textId="3CEA2A75" w:rsidR="00B93C77" w:rsidRPr="00B57BEC" w:rsidRDefault="00715C48">
      <w:pPr>
        <w:pStyle w:val="Compact"/>
        <w:numPr>
          <w:ilvl w:val="0"/>
          <w:numId w:val="3"/>
        </w:numPr>
      </w:pPr>
      <w:r>
        <w:rPr>
          <w:i/>
        </w:rPr>
        <w:t>What does the presenter hope to accomplish with this project?</w:t>
      </w:r>
    </w:p>
    <w:p w14:paraId="7E6BA949" w14:textId="1D4040CA" w:rsidR="00B57BEC" w:rsidRDefault="00B57BEC" w:rsidP="00B57BEC">
      <w:pPr>
        <w:pStyle w:val="Compact"/>
        <w:numPr>
          <w:ilvl w:val="1"/>
          <w:numId w:val="3"/>
        </w:numPr>
      </w:pPr>
      <w:r>
        <w:rPr>
          <w:iCs/>
        </w:rPr>
        <w:t>When she goes pro, s</w:t>
      </w:r>
      <w:r>
        <w:rPr>
          <w:iCs/>
        </w:rPr>
        <w:t xml:space="preserve">he </w:t>
      </w:r>
      <w:r w:rsidR="007F43BC">
        <w:rPr>
          <w:iCs/>
        </w:rPr>
        <w:t>wants</w:t>
      </w:r>
      <w:r>
        <w:rPr>
          <w:iCs/>
        </w:rPr>
        <w:t xml:space="preserve"> to be able to choose the best </w:t>
      </w:r>
      <w:r>
        <w:rPr>
          <w:iCs/>
        </w:rPr>
        <w:t xml:space="preserve">bowling ball </w:t>
      </w:r>
      <w:r>
        <w:rPr>
          <w:iCs/>
        </w:rPr>
        <w:t>company based on statistics to sponsored by</w:t>
      </w:r>
    </w:p>
    <w:p w14:paraId="3E2F11A2" w14:textId="77777777" w:rsidR="00B93C77" w:rsidRDefault="00715C48">
      <w:pPr>
        <w:pStyle w:val="FirstParagraph"/>
      </w:pPr>
      <w:r>
        <w:rPr>
          <w:b/>
        </w:rPr>
        <w:t>What data are used?</w:t>
      </w:r>
    </w:p>
    <w:p w14:paraId="2EC45496" w14:textId="2D019ACE" w:rsidR="00B93C77" w:rsidRPr="00B57BEC" w:rsidRDefault="00715C48">
      <w:pPr>
        <w:pStyle w:val="Compact"/>
        <w:numPr>
          <w:ilvl w:val="0"/>
          <w:numId w:val="4"/>
        </w:numPr>
      </w:pPr>
      <w:r>
        <w:rPr>
          <w:i/>
        </w:rPr>
        <w:t>What website(s)</w:t>
      </w:r>
      <w:r>
        <w:rPr>
          <w:i/>
        </w:rPr>
        <w:t xml:space="preserve"> are scraped?</w:t>
      </w:r>
    </w:p>
    <w:p w14:paraId="319C9D7D" w14:textId="1D6EA38B" w:rsidR="00B57BEC" w:rsidRDefault="00B57BEC" w:rsidP="00B57BEC">
      <w:pPr>
        <w:pStyle w:val="Compact"/>
        <w:numPr>
          <w:ilvl w:val="1"/>
          <w:numId w:val="4"/>
        </w:numPr>
      </w:pPr>
      <w:r>
        <w:rPr>
          <w:iCs/>
        </w:rPr>
        <w:t>www.pba.com/players/</w:t>
      </w:r>
    </w:p>
    <w:p w14:paraId="3CEDC513" w14:textId="3884DA2C" w:rsidR="00B93C77" w:rsidRPr="00B57BEC" w:rsidRDefault="00715C48">
      <w:pPr>
        <w:pStyle w:val="Compact"/>
        <w:numPr>
          <w:ilvl w:val="0"/>
          <w:numId w:val="4"/>
        </w:numPr>
      </w:pPr>
      <w:r>
        <w:rPr>
          <w:i/>
        </w:rPr>
        <w:t>Are other data brought in from outside sources?</w:t>
      </w:r>
    </w:p>
    <w:p w14:paraId="5BB2992F" w14:textId="66683811" w:rsidR="00B57BEC" w:rsidRDefault="00B57BEC" w:rsidP="00B57BEC">
      <w:pPr>
        <w:pStyle w:val="Compact"/>
        <w:numPr>
          <w:ilvl w:val="1"/>
          <w:numId w:val="4"/>
        </w:numPr>
      </w:pPr>
      <w:r>
        <w:rPr>
          <w:iCs/>
        </w:rPr>
        <w:lastRenderedPageBreak/>
        <w:t>No</w:t>
      </w:r>
    </w:p>
    <w:p w14:paraId="08AE47CB" w14:textId="7EF8DDEE" w:rsidR="00B93C77" w:rsidRPr="00B57BEC" w:rsidRDefault="00715C48">
      <w:pPr>
        <w:pStyle w:val="Compact"/>
        <w:numPr>
          <w:ilvl w:val="0"/>
          <w:numId w:val="4"/>
        </w:numPr>
      </w:pPr>
      <w:r>
        <w:rPr>
          <w:i/>
        </w:rPr>
        <w:t>If so, what are they and how do they add to the project?</w:t>
      </w:r>
    </w:p>
    <w:p w14:paraId="2C66F311" w14:textId="438EB630" w:rsidR="00B57BEC" w:rsidRDefault="00B57BEC" w:rsidP="00B57BEC">
      <w:pPr>
        <w:pStyle w:val="Compact"/>
        <w:numPr>
          <w:ilvl w:val="1"/>
          <w:numId w:val="4"/>
        </w:numPr>
      </w:pPr>
      <w:r>
        <w:rPr>
          <w:iCs/>
        </w:rPr>
        <w:t>N/A</w:t>
      </w:r>
    </w:p>
    <w:p w14:paraId="2104DAB7" w14:textId="3F3250AB" w:rsidR="00B93C77" w:rsidRDefault="00715C48">
      <w:pPr>
        <w:pStyle w:val="FirstParagraph"/>
        <w:rPr>
          <w:b/>
        </w:rPr>
      </w:pPr>
      <w:r>
        <w:rPr>
          <w:b/>
        </w:rPr>
        <w:t>What is your overall impression of the project?</w:t>
      </w:r>
    </w:p>
    <w:p w14:paraId="084D914F" w14:textId="0AAE0D90" w:rsidR="00D10AAD" w:rsidRPr="00D10AAD" w:rsidRDefault="00D10AAD" w:rsidP="00D10AAD">
      <w:pPr>
        <w:pStyle w:val="BodyText"/>
      </w:pPr>
      <w:r>
        <w:t>Very Interesting project.  The idea of analytical dissection of the stats of players’ data cashing and winning titles was an interesting approach to determining which company you should go with</w:t>
      </w:r>
    </w:p>
    <w:p w14:paraId="52475926" w14:textId="473BCA01" w:rsidR="00B93C77" w:rsidRDefault="00715C48">
      <w:pPr>
        <w:pStyle w:val="BodyText"/>
        <w:rPr>
          <w:b/>
        </w:rPr>
      </w:pPr>
      <w:r>
        <w:rPr>
          <w:b/>
        </w:rPr>
        <w:t>Other encouragements/critiques you would like to provide to your colleague in order for t</w:t>
      </w:r>
      <w:r>
        <w:rPr>
          <w:b/>
        </w:rPr>
        <w:t>hem to have a more refined project.</w:t>
      </w:r>
      <w:bookmarkEnd w:id="1"/>
    </w:p>
    <w:p w14:paraId="4E92F22F" w14:textId="34F337C6" w:rsidR="00D10AAD" w:rsidRDefault="00D10AAD" w:rsidP="00D10AAD">
      <w:pPr>
        <w:pStyle w:val="BodyText"/>
        <w:numPr>
          <w:ilvl w:val="0"/>
          <w:numId w:val="5"/>
        </w:numPr>
        <w:rPr>
          <w:bCs/>
        </w:rPr>
      </w:pPr>
      <w:r>
        <w:rPr>
          <w:bCs/>
        </w:rPr>
        <w:t xml:space="preserve">It would have been nice to see the code (or portions) that is powering insights. </w:t>
      </w:r>
    </w:p>
    <w:p w14:paraId="0AD84819" w14:textId="2D65636C" w:rsidR="00D10AAD" w:rsidRDefault="00D10AAD" w:rsidP="00D10AAD">
      <w:pPr>
        <w:pStyle w:val="BodyText"/>
        <w:numPr>
          <w:ilvl w:val="0"/>
          <w:numId w:val="5"/>
        </w:numPr>
        <w:rPr>
          <w:bCs/>
        </w:rPr>
      </w:pPr>
      <w:r>
        <w:rPr>
          <w:bCs/>
        </w:rPr>
        <w:t>Provide a quick 2 second blurb on the meaning of “cashing” when introducing the columns that you were scraping.</w:t>
      </w:r>
    </w:p>
    <w:p w14:paraId="25A4009A" w14:textId="2C3AAEF0" w:rsidR="00D10AAD" w:rsidRPr="00D10AAD" w:rsidRDefault="00D10AAD" w:rsidP="00D10AAD">
      <w:pPr>
        <w:pStyle w:val="BodyText"/>
        <w:numPr>
          <w:ilvl w:val="0"/>
          <w:numId w:val="5"/>
        </w:numPr>
        <w:rPr>
          <w:bCs/>
        </w:rPr>
      </w:pPr>
      <w:r>
        <w:rPr>
          <w:bCs/>
        </w:rPr>
        <w:t>Consider other types of visualization besides tables to describe and communicate insights</w:t>
      </w:r>
    </w:p>
    <w:p w14:paraId="7DE2C051" w14:textId="77777777" w:rsidR="00B57BEC" w:rsidRDefault="00B57BEC">
      <w:pPr>
        <w:pStyle w:val="BodyText"/>
      </w:pPr>
    </w:p>
    <w:sectPr w:rsidR="00B57B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8064CD" w14:textId="77777777" w:rsidR="00715C48" w:rsidRDefault="00715C48">
      <w:pPr>
        <w:spacing w:after="0"/>
      </w:pPr>
      <w:r>
        <w:separator/>
      </w:r>
    </w:p>
  </w:endnote>
  <w:endnote w:type="continuationSeparator" w:id="0">
    <w:p w14:paraId="32204D68" w14:textId="77777777" w:rsidR="00715C48" w:rsidRDefault="00715C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B5A500" w14:textId="77777777" w:rsidR="00715C48" w:rsidRDefault="00715C48">
      <w:r>
        <w:separator/>
      </w:r>
    </w:p>
  </w:footnote>
  <w:footnote w:type="continuationSeparator" w:id="0">
    <w:p w14:paraId="0202D667" w14:textId="77777777" w:rsidR="00715C48" w:rsidRDefault="00715C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D967F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BF48A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8791AF1"/>
    <w:multiLevelType w:val="hybridMultilevel"/>
    <w:tmpl w:val="AFB08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1DFD"/>
    <w:rsid w:val="00327BB2"/>
    <w:rsid w:val="004E29B3"/>
    <w:rsid w:val="00590D07"/>
    <w:rsid w:val="00715C48"/>
    <w:rsid w:val="00784D58"/>
    <w:rsid w:val="007F43BC"/>
    <w:rsid w:val="008D6863"/>
    <w:rsid w:val="009370E3"/>
    <w:rsid w:val="00A02EE4"/>
    <w:rsid w:val="00B57BEC"/>
    <w:rsid w:val="00B83565"/>
    <w:rsid w:val="00B86B75"/>
    <w:rsid w:val="00B93C77"/>
    <w:rsid w:val="00BC48D5"/>
    <w:rsid w:val="00C36279"/>
    <w:rsid w:val="00D10AA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86781D"/>
  <w15:docId w15:val="{0EC504A4-3C7D-3942-9951-3EDF3EB01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xAiea3WAt-7ANAYtzhjFfRRkSTCQlcu123y7hqizJs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21</Words>
  <Characters>240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Prelow.najae@gmail.com</dc:creator>
  <cp:keywords/>
  <cp:lastModifiedBy>Prelow.najae@gmail.com</cp:lastModifiedBy>
  <cp:revision>6</cp:revision>
  <dcterms:created xsi:type="dcterms:W3CDTF">2021-03-26T17:56:00Z</dcterms:created>
  <dcterms:modified xsi:type="dcterms:W3CDTF">2021-03-26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